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F356FA" w:rsidRDefault="00F356FA" w:rsidP="00F356FA"/>
    <w:p w:rsidR="005B52A3" w:rsidRDefault="005B52A3" w:rsidP="005A3BD5">
      <w:pPr>
        <w:jc w:val="center"/>
        <w:rPr>
          <w:b/>
        </w:rPr>
        <w:sectPr w:rsidR="005B52A3" w:rsidSect="00A55E03">
          <w:headerReference w:type="default" r:id="rId7"/>
          <w:footerReference w:type="default" r:id="rId8"/>
          <w:pgSz w:w="11906" w:h="16838" w:code="9"/>
          <w:pgMar w:top="2835" w:right="1418" w:bottom="1418" w:left="1418" w:header="709" w:footer="488" w:gutter="0"/>
          <w:cols w:space="708"/>
          <w:docGrid w:linePitch="360"/>
        </w:sectPr>
      </w:pPr>
    </w:p>
    <w:p w:rsidR="005A3BD5" w:rsidRPr="00931386" w:rsidRDefault="005A3BD5" w:rsidP="005A3BD5">
      <w:pPr>
        <w:jc w:val="center"/>
        <w:rPr>
          <w:b/>
        </w:rPr>
      </w:pPr>
      <w:r w:rsidRPr="00931386">
        <w:rPr>
          <w:b/>
        </w:rPr>
        <w:t>EIXO X – IDENTIFICAÇÃO DO EIXO</w:t>
      </w:r>
    </w:p>
    <w:p w:rsidR="005A3BD5" w:rsidRPr="00931386" w:rsidRDefault="005A3BD5" w:rsidP="005A3BD5">
      <w:pPr>
        <w:jc w:val="center"/>
        <w:rPr>
          <w:b/>
        </w:rPr>
      </w:pPr>
    </w:p>
    <w:p w:rsidR="005A3BD5" w:rsidRPr="00931386" w:rsidRDefault="005A3BD5" w:rsidP="005B52A3">
      <w:pPr>
        <w:rPr>
          <w:b/>
        </w:rPr>
      </w:pPr>
      <w:r w:rsidRPr="00931386">
        <w:rPr>
          <w:b/>
        </w:rPr>
        <w:t>TÍTULO DA PROPOSTA DE SIMPÓSIO</w:t>
      </w:r>
    </w:p>
    <w:p w:rsidR="005A3BD5" w:rsidRPr="00931386" w:rsidRDefault="005A3BD5" w:rsidP="005A3BD5">
      <w:pPr>
        <w:jc w:val="center"/>
      </w:pPr>
    </w:p>
    <w:p w:rsidR="005A3BD5" w:rsidRDefault="005B52A3" w:rsidP="005B52A3">
      <w:r>
        <w:t>Autor 1</w:t>
      </w:r>
    </w:p>
    <w:p w:rsidR="005B52A3" w:rsidRDefault="005B52A3" w:rsidP="005B52A3">
      <w:r>
        <w:t>Instituição</w:t>
      </w:r>
    </w:p>
    <w:p w:rsidR="005B52A3" w:rsidRDefault="005B52A3" w:rsidP="005B52A3"/>
    <w:p w:rsidR="005B52A3" w:rsidRDefault="005B52A3" w:rsidP="005B52A3">
      <w:r>
        <w:t>Autor 2</w:t>
      </w:r>
    </w:p>
    <w:p w:rsidR="005B52A3" w:rsidRDefault="005B52A3" w:rsidP="005B52A3">
      <w:r>
        <w:t>Instituição</w:t>
      </w:r>
    </w:p>
    <w:p w:rsidR="00A6130A" w:rsidRDefault="00A6130A" w:rsidP="005B52A3"/>
    <w:p w:rsidR="00A6130A" w:rsidRDefault="00A6130A" w:rsidP="005B52A3">
      <w:r>
        <w:t>Autor 3</w:t>
      </w:r>
    </w:p>
    <w:p w:rsidR="00A6130A" w:rsidRDefault="00A6130A" w:rsidP="005B52A3">
      <w:r>
        <w:t xml:space="preserve">Instituição </w:t>
      </w:r>
    </w:p>
    <w:p w:rsidR="005B52A3" w:rsidRDefault="005B52A3" w:rsidP="005A3BD5">
      <w:pPr>
        <w:jc w:val="right"/>
      </w:pPr>
    </w:p>
    <w:p w:rsidR="005B52A3" w:rsidRPr="005B52A3" w:rsidRDefault="005B52A3" w:rsidP="005B52A3">
      <w:pPr>
        <w:shd w:val="clear" w:color="auto" w:fill="FFFF00"/>
        <w:jc w:val="center"/>
        <w:rPr>
          <w:b/>
        </w:rPr>
      </w:pPr>
      <w:r w:rsidRPr="005B52A3">
        <w:rPr>
          <w:b/>
        </w:rPr>
        <w:t>Introdução</w:t>
      </w:r>
    </w:p>
    <w:p w:rsidR="005B52A3" w:rsidRDefault="005B52A3" w:rsidP="005B52A3">
      <w:pPr>
        <w:jc w:val="center"/>
      </w:pPr>
    </w:p>
    <w:p w:rsidR="005B52A3" w:rsidRPr="00A6130A" w:rsidRDefault="005B52A3" w:rsidP="005B52A3">
      <w:pPr>
        <w:jc w:val="both"/>
        <w:rPr>
          <w:sz w:val="20"/>
          <w:szCs w:val="20"/>
        </w:rPr>
      </w:pPr>
      <w:r w:rsidRPr="00A6130A">
        <w:rPr>
          <w:sz w:val="20"/>
          <w:szCs w:val="20"/>
        </w:rPr>
        <w:t>A</w:t>
      </w:r>
      <w:r w:rsidR="00A6130A">
        <w:rPr>
          <w:sz w:val="20"/>
          <w:szCs w:val="20"/>
        </w:rPr>
        <w:t>linhamento justificado, fonte 10</w:t>
      </w:r>
      <w:r w:rsidRPr="00A6130A">
        <w:rPr>
          <w:sz w:val="20"/>
          <w:szCs w:val="20"/>
        </w:rPr>
        <w:t xml:space="preserve">, Times New Roman. Aqui você deve introduzir o texto. Aqui você deve introduzir o texto. Aqui você deve introduzir o texto. Aqui você deve introduzir o texto. Aqui você deve introduzir o texto. Aqui você deve introduzir o texto. Aqui você deve introduzir o texto. Aqui você deve introduzir o texto. Aqui você deve introduzir o texto. </w:t>
      </w:r>
    </w:p>
    <w:p w:rsidR="005B52A3" w:rsidRDefault="005B52A3" w:rsidP="005B52A3">
      <w:pPr>
        <w:jc w:val="both"/>
      </w:pPr>
    </w:p>
    <w:p w:rsidR="005B52A3" w:rsidRDefault="005B52A3" w:rsidP="005B52A3">
      <w:pPr>
        <w:jc w:val="center"/>
      </w:pPr>
    </w:p>
    <w:p w:rsidR="005B52A3" w:rsidRPr="005B52A3" w:rsidRDefault="005B52A3" w:rsidP="005B52A3">
      <w:pPr>
        <w:shd w:val="clear" w:color="auto" w:fill="FFFF00"/>
        <w:jc w:val="center"/>
        <w:rPr>
          <w:b/>
        </w:rPr>
      </w:pPr>
      <w:r w:rsidRPr="005B52A3">
        <w:rPr>
          <w:b/>
        </w:rPr>
        <w:t>Objetivos</w:t>
      </w:r>
    </w:p>
    <w:p w:rsidR="005B52A3" w:rsidRDefault="005B52A3" w:rsidP="005B52A3">
      <w:pPr>
        <w:jc w:val="center"/>
      </w:pPr>
    </w:p>
    <w:p w:rsidR="005B52A3" w:rsidRPr="00A6130A" w:rsidRDefault="005B52A3" w:rsidP="005B52A3">
      <w:pPr>
        <w:jc w:val="center"/>
        <w:rPr>
          <w:sz w:val="20"/>
          <w:szCs w:val="20"/>
        </w:rPr>
      </w:pPr>
      <w:r w:rsidRPr="00A6130A">
        <w:rPr>
          <w:sz w:val="20"/>
          <w:szCs w:val="20"/>
        </w:rPr>
        <w:t>A</w:t>
      </w:r>
      <w:r w:rsidR="00A6130A">
        <w:rPr>
          <w:sz w:val="20"/>
          <w:szCs w:val="20"/>
        </w:rPr>
        <w:t>linhamento justificado, fonte 10</w:t>
      </w:r>
      <w:r w:rsidRPr="00A6130A">
        <w:rPr>
          <w:sz w:val="20"/>
          <w:szCs w:val="20"/>
        </w:rPr>
        <w:t>, Times New Roman</w:t>
      </w:r>
    </w:p>
    <w:p w:rsidR="005B52A3" w:rsidRPr="00A6130A" w:rsidRDefault="005B52A3" w:rsidP="005B52A3">
      <w:pPr>
        <w:jc w:val="center"/>
        <w:rPr>
          <w:sz w:val="20"/>
          <w:szCs w:val="20"/>
        </w:rPr>
      </w:pPr>
    </w:p>
    <w:p w:rsidR="005B52A3" w:rsidRPr="00A6130A" w:rsidRDefault="005B52A3" w:rsidP="005B52A3">
      <w:pPr>
        <w:jc w:val="center"/>
        <w:rPr>
          <w:sz w:val="20"/>
          <w:szCs w:val="20"/>
        </w:rPr>
      </w:pPr>
      <w:r w:rsidRPr="00A6130A">
        <w:rPr>
          <w:sz w:val="20"/>
          <w:szCs w:val="20"/>
        </w:rPr>
        <w:t>1. Apresente seus objetivos em tópicos;</w:t>
      </w:r>
    </w:p>
    <w:p w:rsidR="005B52A3" w:rsidRDefault="005B52A3" w:rsidP="005B52A3">
      <w:pPr>
        <w:jc w:val="center"/>
      </w:pPr>
      <w:r w:rsidRPr="00A6130A">
        <w:rPr>
          <w:sz w:val="20"/>
          <w:szCs w:val="20"/>
        </w:rPr>
        <w:t>2.  Apresente seus objetivos em tópicos</w:t>
      </w:r>
      <w:r>
        <w:t>;</w:t>
      </w:r>
    </w:p>
    <w:p w:rsidR="005B52A3" w:rsidRDefault="005B52A3" w:rsidP="004B0C4D"/>
    <w:p w:rsidR="005B52A3" w:rsidRDefault="005B52A3" w:rsidP="005B52A3">
      <w:pPr>
        <w:jc w:val="center"/>
      </w:pPr>
    </w:p>
    <w:p w:rsidR="005B52A3" w:rsidRPr="00A6130A" w:rsidRDefault="005B52A3" w:rsidP="005B52A3">
      <w:pPr>
        <w:shd w:val="clear" w:color="auto" w:fill="FFFF00"/>
        <w:jc w:val="center"/>
        <w:rPr>
          <w:b/>
        </w:rPr>
      </w:pPr>
      <w:r w:rsidRPr="00A6130A">
        <w:rPr>
          <w:b/>
        </w:rPr>
        <w:t>Metodologia</w:t>
      </w:r>
    </w:p>
    <w:p w:rsidR="005B52A3" w:rsidRDefault="005B52A3" w:rsidP="005B52A3">
      <w:pPr>
        <w:jc w:val="center"/>
      </w:pPr>
    </w:p>
    <w:p w:rsidR="005B52A3" w:rsidRPr="00A6130A" w:rsidRDefault="005B52A3" w:rsidP="005B52A3">
      <w:pPr>
        <w:jc w:val="center"/>
        <w:rPr>
          <w:sz w:val="20"/>
          <w:szCs w:val="20"/>
        </w:rPr>
      </w:pPr>
      <w:r w:rsidRPr="00A6130A">
        <w:rPr>
          <w:sz w:val="20"/>
          <w:szCs w:val="20"/>
        </w:rPr>
        <w:t>A</w:t>
      </w:r>
      <w:r w:rsidR="00A6130A">
        <w:rPr>
          <w:sz w:val="20"/>
          <w:szCs w:val="20"/>
        </w:rPr>
        <w:t>linhamento justificado, fonte 10</w:t>
      </w:r>
      <w:r w:rsidRPr="00A6130A">
        <w:rPr>
          <w:sz w:val="20"/>
          <w:szCs w:val="20"/>
        </w:rPr>
        <w:t>, Times New Roman</w:t>
      </w:r>
    </w:p>
    <w:p w:rsidR="005B52A3" w:rsidRPr="00A6130A" w:rsidRDefault="005B52A3" w:rsidP="005B52A3">
      <w:pPr>
        <w:jc w:val="center"/>
        <w:rPr>
          <w:sz w:val="20"/>
          <w:szCs w:val="20"/>
        </w:rPr>
      </w:pPr>
    </w:p>
    <w:p w:rsidR="005B52A3" w:rsidRDefault="005B52A3" w:rsidP="004B0C4D">
      <w:pPr>
        <w:jc w:val="both"/>
      </w:pPr>
      <w:r w:rsidRPr="00A6130A">
        <w:rPr>
          <w:sz w:val="20"/>
          <w:szCs w:val="20"/>
        </w:rPr>
        <w:t>Apresente seu desenho metodológico. Apresente seu desenho metodológico. Apresente seu desenho metodológico.</w:t>
      </w:r>
      <w:r w:rsidR="004B0C4D">
        <w:rPr>
          <w:sz w:val="20"/>
          <w:szCs w:val="20"/>
        </w:rPr>
        <w:t xml:space="preserve"> </w:t>
      </w:r>
      <w:r w:rsidRPr="00A6130A">
        <w:rPr>
          <w:sz w:val="20"/>
          <w:szCs w:val="20"/>
        </w:rPr>
        <w:t>Apresente seu desenho metodológico.</w:t>
      </w:r>
      <w:r>
        <w:t xml:space="preserve"> Apresente seu desenho metodológico.  Apresente seu desenho metodológico.</w:t>
      </w:r>
    </w:p>
    <w:p w:rsidR="004B0C4D" w:rsidRDefault="004B0C4D" w:rsidP="00A6130A">
      <w:pPr>
        <w:shd w:val="clear" w:color="auto" w:fill="FFFF00"/>
        <w:jc w:val="center"/>
        <w:rPr>
          <w:b/>
          <w:highlight w:val="yellow"/>
        </w:rPr>
      </w:pPr>
    </w:p>
    <w:p w:rsidR="005B52A3" w:rsidRPr="00A6130A" w:rsidRDefault="005B52A3" w:rsidP="00A6130A">
      <w:pPr>
        <w:shd w:val="clear" w:color="auto" w:fill="FFFF00"/>
        <w:jc w:val="center"/>
        <w:rPr>
          <w:b/>
        </w:rPr>
      </w:pPr>
      <w:r w:rsidRPr="00A6130A">
        <w:rPr>
          <w:b/>
          <w:highlight w:val="yellow"/>
        </w:rPr>
        <w:t>Fundamentação</w:t>
      </w:r>
    </w:p>
    <w:p w:rsidR="00A6130A" w:rsidRDefault="00A6130A" w:rsidP="005B52A3">
      <w:pPr>
        <w:jc w:val="center"/>
      </w:pPr>
    </w:p>
    <w:p w:rsidR="00A6130A" w:rsidRDefault="00A6130A" w:rsidP="00A6130A">
      <w:pPr>
        <w:jc w:val="both"/>
      </w:pPr>
      <w:r w:rsidRPr="00A6130A">
        <w:rPr>
          <w:sz w:val="20"/>
          <w:szCs w:val="20"/>
        </w:rPr>
        <w:t>A</w:t>
      </w:r>
      <w:r>
        <w:rPr>
          <w:sz w:val="20"/>
          <w:szCs w:val="20"/>
        </w:rPr>
        <w:t>linhamento justificado, fonte 10</w:t>
      </w:r>
      <w:r w:rsidRPr="00A6130A">
        <w:rPr>
          <w:sz w:val="20"/>
          <w:szCs w:val="20"/>
        </w:rPr>
        <w:t>, Times New Roman. Apresente a fundamentação teórica de sua pesquisa. Apresente a fundamentação teórica de sua pesquisa. Apresente a fundamentação teórica de sua pesquisa. Apresente a fundamentação teórica de sua pesquisa. Apresente a fundamentação teórica de sua pesquisa</w:t>
      </w:r>
      <w:r>
        <w:t>.</w:t>
      </w:r>
      <w:r w:rsidR="004B0C4D">
        <w:t xml:space="preserve"> </w:t>
      </w:r>
      <w:r w:rsidR="004B0C4D" w:rsidRPr="00A6130A">
        <w:rPr>
          <w:sz w:val="20"/>
          <w:szCs w:val="20"/>
        </w:rPr>
        <w:t>Apresente a fundamentação teórica de sua pesquisa. Apresente a fundamentação teórica de sua pesquisa. Apresente a fundamentação teórica de sua pesquisa. Apresente a fundamentação teórica de sua pesquisa. Apresente a fundamentação teórica de sua pesquisa</w:t>
      </w:r>
      <w:r w:rsidR="004B0C4D">
        <w:t>.</w:t>
      </w:r>
    </w:p>
    <w:p w:rsidR="00A6130A" w:rsidRDefault="00A6130A" w:rsidP="004B0C4D"/>
    <w:p w:rsidR="00A6130A" w:rsidRDefault="00A6130A" w:rsidP="005B52A3">
      <w:pPr>
        <w:jc w:val="center"/>
      </w:pPr>
    </w:p>
    <w:p w:rsidR="005B52A3" w:rsidRPr="00A6130A" w:rsidRDefault="005B52A3" w:rsidP="00A6130A">
      <w:pPr>
        <w:shd w:val="clear" w:color="auto" w:fill="FFFF00"/>
        <w:jc w:val="center"/>
        <w:rPr>
          <w:b/>
        </w:rPr>
      </w:pPr>
      <w:r w:rsidRPr="00A6130A">
        <w:rPr>
          <w:b/>
        </w:rPr>
        <w:t>Resultados</w:t>
      </w:r>
    </w:p>
    <w:p w:rsidR="00A6130A" w:rsidRDefault="00A6130A" w:rsidP="005B52A3">
      <w:pPr>
        <w:jc w:val="center"/>
      </w:pPr>
    </w:p>
    <w:p w:rsidR="00A6130A" w:rsidRPr="00A6130A" w:rsidRDefault="00A6130A" w:rsidP="004B0C4D">
      <w:pPr>
        <w:jc w:val="both"/>
        <w:rPr>
          <w:sz w:val="20"/>
          <w:szCs w:val="20"/>
        </w:rPr>
      </w:pPr>
      <w:r w:rsidRPr="00A6130A">
        <w:rPr>
          <w:sz w:val="20"/>
          <w:szCs w:val="20"/>
        </w:rPr>
        <w:t>Alinhamento justificado, fonte 12, Times New Roman. Apresente os principais resultados de seus trabalhos. Apresente os principais resultados de seus trabalhos.</w:t>
      </w:r>
      <w:r>
        <w:rPr>
          <w:sz w:val="20"/>
          <w:szCs w:val="20"/>
        </w:rPr>
        <w:t xml:space="preserve"> </w:t>
      </w:r>
      <w:r w:rsidRPr="00A6130A">
        <w:rPr>
          <w:sz w:val="20"/>
          <w:szCs w:val="20"/>
        </w:rPr>
        <w:t>Apresente os principais resultados de seus trabalhos.</w:t>
      </w:r>
      <w:r>
        <w:rPr>
          <w:sz w:val="20"/>
          <w:szCs w:val="20"/>
        </w:rPr>
        <w:t xml:space="preserve"> </w:t>
      </w:r>
      <w:r w:rsidRPr="00A6130A">
        <w:rPr>
          <w:sz w:val="20"/>
          <w:szCs w:val="20"/>
        </w:rPr>
        <w:t>Apresente os principais resultados de seus trabalhos.</w:t>
      </w:r>
      <w:r>
        <w:rPr>
          <w:sz w:val="20"/>
          <w:szCs w:val="20"/>
        </w:rPr>
        <w:t xml:space="preserve"> </w:t>
      </w:r>
      <w:r w:rsidRPr="00A6130A">
        <w:rPr>
          <w:sz w:val="20"/>
          <w:szCs w:val="20"/>
        </w:rPr>
        <w:t>Apresente os principais resultados de seus trabalhos.</w:t>
      </w:r>
      <w:r w:rsidR="004B0C4D" w:rsidRPr="004B0C4D">
        <w:rPr>
          <w:sz w:val="20"/>
          <w:szCs w:val="20"/>
        </w:rPr>
        <w:t xml:space="preserve"> </w:t>
      </w:r>
      <w:r w:rsidR="004B0C4D" w:rsidRPr="00A6130A">
        <w:rPr>
          <w:sz w:val="20"/>
          <w:szCs w:val="20"/>
        </w:rPr>
        <w:t>Apresente os principais resultados de seus trabalhos.</w:t>
      </w:r>
      <w:r w:rsidR="004B0C4D">
        <w:rPr>
          <w:sz w:val="20"/>
          <w:szCs w:val="20"/>
        </w:rPr>
        <w:t xml:space="preserve"> </w:t>
      </w:r>
      <w:r w:rsidR="004B0C4D" w:rsidRPr="00A6130A">
        <w:rPr>
          <w:sz w:val="20"/>
          <w:szCs w:val="20"/>
        </w:rPr>
        <w:t>Apresente os principais resultados de seus trabalhos.</w:t>
      </w:r>
      <w:r w:rsidR="004B0C4D">
        <w:rPr>
          <w:sz w:val="20"/>
          <w:szCs w:val="20"/>
        </w:rPr>
        <w:t xml:space="preserve"> </w:t>
      </w:r>
      <w:r w:rsidR="004B0C4D" w:rsidRPr="00A6130A">
        <w:rPr>
          <w:sz w:val="20"/>
          <w:szCs w:val="20"/>
        </w:rPr>
        <w:t>Apresente os principais resultados de seus trabalhos.</w:t>
      </w:r>
      <w:r w:rsidR="004B0C4D">
        <w:rPr>
          <w:sz w:val="20"/>
          <w:szCs w:val="20"/>
        </w:rPr>
        <w:t xml:space="preserve"> </w:t>
      </w:r>
      <w:r w:rsidR="004B0C4D" w:rsidRPr="00A6130A">
        <w:rPr>
          <w:sz w:val="20"/>
          <w:szCs w:val="20"/>
        </w:rPr>
        <w:t>Apresente os principais resultados de seus trabalhos.</w:t>
      </w:r>
      <w:r w:rsidR="004B0C4D">
        <w:rPr>
          <w:sz w:val="20"/>
          <w:szCs w:val="20"/>
        </w:rPr>
        <w:t xml:space="preserve"> </w:t>
      </w:r>
      <w:r w:rsidR="004B0C4D" w:rsidRPr="00A6130A">
        <w:rPr>
          <w:sz w:val="20"/>
          <w:szCs w:val="20"/>
        </w:rPr>
        <w:t>Apresente os principais resultados de seus trabalhos.</w:t>
      </w:r>
    </w:p>
    <w:p w:rsidR="00A6130A" w:rsidRDefault="00A6130A" w:rsidP="00A6130A">
      <w:pPr>
        <w:jc w:val="center"/>
      </w:pPr>
    </w:p>
    <w:p w:rsidR="00A6130A" w:rsidRDefault="00A6130A" w:rsidP="005B52A3">
      <w:pPr>
        <w:jc w:val="center"/>
      </w:pPr>
    </w:p>
    <w:p w:rsidR="005B52A3" w:rsidRPr="00A6130A" w:rsidRDefault="00A6130A" w:rsidP="00A6130A">
      <w:pPr>
        <w:shd w:val="clear" w:color="auto" w:fill="FFFF00"/>
        <w:jc w:val="center"/>
        <w:rPr>
          <w:b/>
        </w:rPr>
      </w:pPr>
      <w:r w:rsidRPr="00A6130A">
        <w:rPr>
          <w:b/>
        </w:rPr>
        <w:t>Bibliografia</w:t>
      </w:r>
    </w:p>
    <w:p w:rsidR="00A6130A" w:rsidRDefault="00A6130A" w:rsidP="005B52A3">
      <w:pPr>
        <w:jc w:val="center"/>
      </w:pPr>
    </w:p>
    <w:p w:rsidR="00A6130A" w:rsidRPr="00A6130A" w:rsidRDefault="00A6130A" w:rsidP="00A6130A">
      <w:pPr>
        <w:jc w:val="both"/>
        <w:rPr>
          <w:sz w:val="20"/>
          <w:szCs w:val="20"/>
        </w:rPr>
      </w:pPr>
      <w:r w:rsidRPr="00A6130A">
        <w:rPr>
          <w:sz w:val="20"/>
          <w:szCs w:val="20"/>
        </w:rPr>
        <w:t>Alinhamento justificado, fonte 1</w:t>
      </w:r>
      <w:r>
        <w:rPr>
          <w:sz w:val="20"/>
          <w:szCs w:val="20"/>
        </w:rPr>
        <w:t>0</w:t>
      </w:r>
      <w:r w:rsidRPr="00A6130A">
        <w:rPr>
          <w:sz w:val="20"/>
          <w:szCs w:val="20"/>
        </w:rPr>
        <w:t>, Times New Roman. Apresente até 5 referências utilizadas em seu trabalho, preferencialmente de revistas científicas e publicadas nos últimos 5 anos. Utilize as normas da ABNT.</w:t>
      </w:r>
    </w:p>
    <w:sectPr w:rsidR="00A6130A" w:rsidRPr="00A6130A" w:rsidSect="005B52A3">
      <w:type w:val="continuous"/>
      <w:pgSz w:w="11906" w:h="16838" w:code="9"/>
      <w:pgMar w:top="2835" w:right="1418" w:bottom="1418" w:left="1418" w:header="709" w:footer="488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3F4284" w:rsidRDefault="003F4284" w:rsidP="00A434A1">
      <w:r>
        <w:separator/>
      </w:r>
    </w:p>
  </w:endnote>
  <w:endnote w:type="continuationSeparator" w:id="0">
    <w:p w:rsidR="003F4284" w:rsidRDefault="003F4284" w:rsidP="00A434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B0814" w:rsidRDefault="007B0814" w:rsidP="00A434A1">
    <w:pPr>
      <w:pStyle w:val="Rodap"/>
      <w:jc w:val="center"/>
      <w:rPr>
        <w:rFonts w:ascii="Arial" w:hAnsi="Arial" w:cs="Arial"/>
        <w:b/>
        <w:bCs/>
      </w:rPr>
    </w:pPr>
  </w:p>
  <w:p w:rsidR="007B0814" w:rsidRPr="00F67601" w:rsidRDefault="00BB02A9" w:rsidP="00A434A1">
    <w:pPr>
      <w:pStyle w:val="Rodap"/>
      <w:jc w:val="center"/>
      <w:rPr>
        <w:rFonts w:ascii="Arial" w:hAnsi="Arial" w:cs="Arial"/>
        <w:b/>
        <w:bCs/>
        <w:sz w:val="20"/>
        <w:szCs w:val="20"/>
      </w:rPr>
    </w:pPr>
    <w:r>
      <w:rPr>
        <w:rFonts w:ascii="Arial" w:hAnsi="Arial" w:cs="Arial"/>
        <w:b/>
        <w:bCs/>
        <w:sz w:val="20"/>
        <w:szCs w:val="20"/>
      </w:rPr>
      <w:t>X</w:t>
    </w:r>
    <w:r w:rsidR="007B0814" w:rsidRPr="00F67601">
      <w:rPr>
        <w:rFonts w:ascii="Arial" w:hAnsi="Arial" w:cs="Arial"/>
        <w:b/>
        <w:bCs/>
        <w:sz w:val="20"/>
        <w:szCs w:val="20"/>
      </w:rPr>
      <w:t xml:space="preserve"> Congresso Internacional de Pesquisa (Auto</w:t>
    </w:r>
    <w:proofErr w:type="gramStart"/>
    <w:r w:rsidR="007B0814" w:rsidRPr="00F67601">
      <w:rPr>
        <w:rFonts w:ascii="Arial" w:hAnsi="Arial" w:cs="Arial"/>
        <w:b/>
        <w:bCs/>
        <w:sz w:val="20"/>
        <w:szCs w:val="20"/>
      </w:rPr>
      <w:t>)Biográfica</w:t>
    </w:r>
    <w:proofErr w:type="gramEnd"/>
  </w:p>
  <w:p w:rsidR="00DF45C1" w:rsidRPr="00F67601" w:rsidRDefault="007B0814" w:rsidP="004B0C4D">
    <w:pPr>
      <w:pStyle w:val="Rodap"/>
      <w:jc w:val="center"/>
      <w:rPr>
        <w:rFonts w:ascii="Arial" w:hAnsi="Arial" w:cs="Arial"/>
        <w:bCs/>
        <w:sz w:val="20"/>
        <w:szCs w:val="20"/>
      </w:rPr>
    </w:pPr>
    <w:r w:rsidRPr="00F67601">
      <w:rPr>
        <w:rFonts w:ascii="Arial" w:hAnsi="Arial" w:cs="Arial"/>
        <w:bCs/>
        <w:sz w:val="20"/>
        <w:szCs w:val="20"/>
      </w:rPr>
      <w:t>U</w:t>
    </w:r>
    <w:r w:rsidR="004B0C4D">
      <w:rPr>
        <w:rFonts w:ascii="Arial" w:hAnsi="Arial" w:cs="Arial"/>
        <w:bCs/>
        <w:sz w:val="20"/>
        <w:szCs w:val="20"/>
      </w:rPr>
      <w:t>NEB</w:t>
    </w:r>
    <w:r w:rsidRPr="00F67601">
      <w:rPr>
        <w:rFonts w:ascii="Arial" w:hAnsi="Arial" w:cs="Arial"/>
        <w:bCs/>
        <w:sz w:val="20"/>
        <w:szCs w:val="20"/>
      </w:rPr>
      <w:t xml:space="preserve"> – </w:t>
    </w:r>
    <w:r w:rsidR="004B0C4D">
      <w:rPr>
        <w:rFonts w:ascii="Arial" w:hAnsi="Arial" w:cs="Arial"/>
        <w:bCs/>
        <w:sz w:val="20"/>
        <w:szCs w:val="20"/>
      </w:rPr>
      <w:t>Salvador, Bahia</w:t>
    </w:r>
    <w:r w:rsidRPr="00F67601">
      <w:rPr>
        <w:rFonts w:ascii="Arial" w:hAnsi="Arial" w:cs="Arial"/>
        <w:bCs/>
        <w:sz w:val="20"/>
        <w:szCs w:val="20"/>
      </w:rPr>
      <w:t xml:space="preserve"> – </w:t>
    </w:r>
    <w:r w:rsidR="004B0C4D">
      <w:rPr>
        <w:rFonts w:ascii="Arial" w:hAnsi="Arial" w:cs="Arial"/>
        <w:bCs/>
        <w:sz w:val="20"/>
        <w:szCs w:val="20"/>
      </w:rPr>
      <w:t>20 a 23 de maio</w:t>
    </w:r>
    <w:r w:rsidR="00BB02A9">
      <w:rPr>
        <w:rFonts w:ascii="Arial" w:hAnsi="Arial" w:cs="Arial"/>
        <w:bCs/>
        <w:sz w:val="20"/>
        <w:szCs w:val="20"/>
      </w:rPr>
      <w:t xml:space="preserve"> de 202</w:t>
    </w:r>
    <w:r w:rsidR="004B0C4D">
      <w:rPr>
        <w:rFonts w:ascii="Arial" w:hAnsi="Arial" w:cs="Arial"/>
        <w:bCs/>
        <w:sz w:val="20"/>
        <w:szCs w:val="20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3F4284" w:rsidRDefault="003F4284" w:rsidP="00A434A1">
      <w:r>
        <w:separator/>
      </w:r>
    </w:p>
  </w:footnote>
  <w:footnote w:type="continuationSeparator" w:id="0">
    <w:p w:rsidR="003F4284" w:rsidRDefault="003F4284" w:rsidP="00A434A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B0814" w:rsidRDefault="004B0C4D" w:rsidP="0039239F">
    <w:pPr>
      <w:pStyle w:val="Cabealho"/>
      <w:jc w:val="center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4705416</wp:posOffset>
          </wp:positionH>
          <wp:positionV relativeFrom="paragraph">
            <wp:posOffset>206837</wp:posOffset>
          </wp:positionV>
          <wp:extent cx="1062690" cy="554182"/>
          <wp:effectExtent l="0" t="0" r="0" b="0"/>
          <wp:wrapNone/>
          <wp:docPr id="36084719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6084719" name="Imagem 36084719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62690" cy="55418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inline distT="0" distB="0" distL="0" distR="0">
          <wp:extent cx="2691877" cy="1226333"/>
          <wp:effectExtent l="0" t="0" r="0" b="0"/>
          <wp:docPr id="1944103424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44103424" name="Imagem 1944103424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2731520" cy="124439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8E45F1">
      <w:rPr>
        <w:noProof/>
      </w:rPr>
      <w:drawing>
        <wp:anchor distT="0" distB="0" distL="114300" distR="114300" simplePos="0" relativeHeight="251657216" behindDoc="1" locked="0" layoutInCell="1" allowOverlap="1">
          <wp:simplePos x="0" y="0"/>
          <wp:positionH relativeFrom="margin">
            <wp:align>left</wp:align>
          </wp:positionH>
          <wp:positionV relativeFrom="paragraph">
            <wp:posOffset>304800</wp:posOffset>
          </wp:positionV>
          <wp:extent cx="855345" cy="266700"/>
          <wp:effectExtent l="19050" t="0" r="1905" b="0"/>
          <wp:wrapNone/>
          <wp:docPr id="2" name="Imagem 4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41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5345" cy="2667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59546FA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CC48BE"/>
    <w:multiLevelType w:val="multilevel"/>
    <w:tmpl w:val="E37A3DF4"/>
    <w:lvl w:ilvl="0">
      <w:start w:val="1"/>
      <w:numFmt w:val="bullet"/>
      <w:lvlText w:val=""/>
      <w:lvlJc w:val="left"/>
      <w:pPr>
        <w:tabs>
          <w:tab w:val="num" w:pos="1070"/>
        </w:tabs>
        <w:ind w:left="107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790"/>
        </w:tabs>
        <w:ind w:left="179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510"/>
        </w:tabs>
        <w:ind w:left="251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3230"/>
        </w:tabs>
        <w:ind w:left="323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950"/>
        </w:tabs>
        <w:ind w:left="395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670"/>
        </w:tabs>
        <w:ind w:left="467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390"/>
        </w:tabs>
        <w:ind w:left="539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6110"/>
        </w:tabs>
        <w:ind w:left="611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830"/>
        </w:tabs>
        <w:ind w:left="683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7EC1D16"/>
    <w:multiLevelType w:val="hybridMultilevel"/>
    <w:tmpl w:val="0FDCE5B6"/>
    <w:lvl w:ilvl="0" w:tplc="23DCF47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0FD46D01"/>
    <w:multiLevelType w:val="hybridMultilevel"/>
    <w:tmpl w:val="06AA10B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E7079C"/>
    <w:multiLevelType w:val="hybridMultilevel"/>
    <w:tmpl w:val="CF2C649C"/>
    <w:lvl w:ilvl="0" w:tplc="0416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0F4675"/>
    <w:multiLevelType w:val="hybridMultilevel"/>
    <w:tmpl w:val="6B0C180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C64B49"/>
    <w:multiLevelType w:val="hybridMultilevel"/>
    <w:tmpl w:val="06148F88"/>
    <w:lvl w:ilvl="0" w:tplc="04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0E65FB"/>
    <w:multiLevelType w:val="multilevel"/>
    <w:tmpl w:val="3FF295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33A1CDE"/>
    <w:multiLevelType w:val="multilevel"/>
    <w:tmpl w:val="309C20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A292599"/>
    <w:multiLevelType w:val="hybridMultilevel"/>
    <w:tmpl w:val="4D1EDE5C"/>
    <w:lvl w:ilvl="0" w:tplc="0416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1" w:tplc="0416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 w15:restartNumberingAfterBreak="0">
    <w:nsid w:val="5E56574D"/>
    <w:multiLevelType w:val="hybridMultilevel"/>
    <w:tmpl w:val="E9DC4AC0"/>
    <w:lvl w:ilvl="0" w:tplc="04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D67179"/>
    <w:multiLevelType w:val="hybridMultilevel"/>
    <w:tmpl w:val="1B5A9324"/>
    <w:lvl w:ilvl="0" w:tplc="04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C53D68"/>
    <w:multiLevelType w:val="hybridMultilevel"/>
    <w:tmpl w:val="BDDAE80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3B9576A"/>
    <w:multiLevelType w:val="hybridMultilevel"/>
    <w:tmpl w:val="69707B84"/>
    <w:lvl w:ilvl="0" w:tplc="04160001">
      <w:start w:val="1"/>
      <w:numFmt w:val="bullet"/>
      <w:lvlText w:val=""/>
      <w:lvlJc w:val="left"/>
      <w:pPr>
        <w:tabs>
          <w:tab w:val="num" w:pos="1920"/>
        </w:tabs>
        <w:ind w:left="19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140"/>
        </w:tabs>
        <w:ind w:left="21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860"/>
        </w:tabs>
        <w:ind w:left="28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580"/>
        </w:tabs>
        <w:ind w:left="35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4300"/>
        </w:tabs>
        <w:ind w:left="43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020"/>
        </w:tabs>
        <w:ind w:left="50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740"/>
        </w:tabs>
        <w:ind w:left="57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460"/>
        </w:tabs>
        <w:ind w:left="64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180"/>
        </w:tabs>
        <w:ind w:left="7180" w:hanging="360"/>
      </w:pPr>
      <w:rPr>
        <w:rFonts w:ascii="Wingdings" w:hAnsi="Wingdings" w:hint="default"/>
      </w:rPr>
    </w:lvl>
  </w:abstractNum>
  <w:abstractNum w:abstractNumId="14" w15:restartNumberingAfterBreak="0">
    <w:nsid w:val="756E43E2"/>
    <w:multiLevelType w:val="hybridMultilevel"/>
    <w:tmpl w:val="0BFC2B7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6295452">
    <w:abstractNumId w:val="8"/>
  </w:num>
  <w:num w:numId="2" w16cid:durableId="1770614776">
    <w:abstractNumId w:val="3"/>
  </w:num>
  <w:num w:numId="3" w16cid:durableId="1761831146">
    <w:abstractNumId w:val="11"/>
  </w:num>
  <w:num w:numId="4" w16cid:durableId="114445247">
    <w:abstractNumId w:val="6"/>
  </w:num>
  <w:num w:numId="5" w16cid:durableId="516892267">
    <w:abstractNumId w:val="14"/>
  </w:num>
  <w:num w:numId="6" w16cid:durableId="159347070">
    <w:abstractNumId w:val="10"/>
  </w:num>
  <w:num w:numId="7" w16cid:durableId="1521813949">
    <w:abstractNumId w:val="5"/>
  </w:num>
  <w:num w:numId="8" w16cid:durableId="195968846">
    <w:abstractNumId w:val="9"/>
  </w:num>
  <w:num w:numId="9" w16cid:durableId="434864075">
    <w:abstractNumId w:val="12"/>
  </w:num>
  <w:num w:numId="10" w16cid:durableId="623386892">
    <w:abstractNumId w:val="1"/>
  </w:num>
  <w:num w:numId="11" w16cid:durableId="2050835422">
    <w:abstractNumId w:val="7"/>
  </w:num>
  <w:num w:numId="12" w16cid:durableId="296374218">
    <w:abstractNumId w:val="4"/>
  </w:num>
  <w:num w:numId="13" w16cid:durableId="622882943">
    <w:abstractNumId w:val="0"/>
  </w:num>
  <w:num w:numId="14" w16cid:durableId="264192076">
    <w:abstractNumId w:val="2"/>
  </w:num>
  <w:num w:numId="15" w16cid:durableId="2115243490">
    <w:abstractNumId w:val="13"/>
  </w:num>
  <w:num w:numId="16" w16cid:durableId="915673836">
    <w:abstractNumId w:val="3"/>
  </w:num>
  <w:num w:numId="17" w16cid:durableId="118354520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21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O1NDAytDA1sbAwMzJR0lEKTi0uzszPAykwrAUAqwhJqiwAAAA="/>
  </w:docVars>
  <w:rsids>
    <w:rsidRoot w:val="00652BF3"/>
    <w:rsid w:val="00032C5A"/>
    <w:rsid w:val="0005176B"/>
    <w:rsid w:val="00092E84"/>
    <w:rsid w:val="000E5E01"/>
    <w:rsid w:val="001167F1"/>
    <w:rsid w:val="001A0EC5"/>
    <w:rsid w:val="0021217A"/>
    <w:rsid w:val="0021283A"/>
    <w:rsid w:val="0022382D"/>
    <w:rsid w:val="002855D8"/>
    <w:rsid w:val="002D6BF6"/>
    <w:rsid w:val="002E27DC"/>
    <w:rsid w:val="002F24D6"/>
    <w:rsid w:val="003141F4"/>
    <w:rsid w:val="003303E8"/>
    <w:rsid w:val="0034773C"/>
    <w:rsid w:val="0038446A"/>
    <w:rsid w:val="003853BD"/>
    <w:rsid w:val="0039239F"/>
    <w:rsid w:val="003B5A29"/>
    <w:rsid w:val="003F1074"/>
    <w:rsid w:val="003F4284"/>
    <w:rsid w:val="00411C0C"/>
    <w:rsid w:val="00414B4C"/>
    <w:rsid w:val="004336F1"/>
    <w:rsid w:val="00484258"/>
    <w:rsid w:val="004A2BFA"/>
    <w:rsid w:val="004B0C4D"/>
    <w:rsid w:val="004E4480"/>
    <w:rsid w:val="00512FD5"/>
    <w:rsid w:val="005400A7"/>
    <w:rsid w:val="00553A11"/>
    <w:rsid w:val="005A3BD5"/>
    <w:rsid w:val="005B52A3"/>
    <w:rsid w:val="00616DEF"/>
    <w:rsid w:val="0063744A"/>
    <w:rsid w:val="00642EF6"/>
    <w:rsid w:val="00652BF3"/>
    <w:rsid w:val="0076166D"/>
    <w:rsid w:val="007865FE"/>
    <w:rsid w:val="00794806"/>
    <w:rsid w:val="007B0814"/>
    <w:rsid w:val="008249E0"/>
    <w:rsid w:val="008254C2"/>
    <w:rsid w:val="0084011C"/>
    <w:rsid w:val="008532FF"/>
    <w:rsid w:val="00874727"/>
    <w:rsid w:val="00883359"/>
    <w:rsid w:val="008D3338"/>
    <w:rsid w:val="008E45F1"/>
    <w:rsid w:val="008E6EEE"/>
    <w:rsid w:val="008F1EF1"/>
    <w:rsid w:val="00902D37"/>
    <w:rsid w:val="00917D13"/>
    <w:rsid w:val="009416A1"/>
    <w:rsid w:val="009429AC"/>
    <w:rsid w:val="0096216C"/>
    <w:rsid w:val="009678C2"/>
    <w:rsid w:val="009B6504"/>
    <w:rsid w:val="009D05E4"/>
    <w:rsid w:val="009D7FC3"/>
    <w:rsid w:val="009F027D"/>
    <w:rsid w:val="00A269F8"/>
    <w:rsid w:val="00A434A1"/>
    <w:rsid w:val="00A46D37"/>
    <w:rsid w:val="00A55E03"/>
    <w:rsid w:val="00A6130A"/>
    <w:rsid w:val="00B31969"/>
    <w:rsid w:val="00B45BB8"/>
    <w:rsid w:val="00BB02A9"/>
    <w:rsid w:val="00BB4B71"/>
    <w:rsid w:val="00BE14CA"/>
    <w:rsid w:val="00C16757"/>
    <w:rsid w:val="00C269A8"/>
    <w:rsid w:val="00C9350D"/>
    <w:rsid w:val="00CC3D29"/>
    <w:rsid w:val="00CD1182"/>
    <w:rsid w:val="00CE459F"/>
    <w:rsid w:val="00CE75EA"/>
    <w:rsid w:val="00CF0B6F"/>
    <w:rsid w:val="00D229B2"/>
    <w:rsid w:val="00D244EC"/>
    <w:rsid w:val="00D26223"/>
    <w:rsid w:val="00D26940"/>
    <w:rsid w:val="00DF3BBE"/>
    <w:rsid w:val="00DF45C1"/>
    <w:rsid w:val="00E12E93"/>
    <w:rsid w:val="00E305A8"/>
    <w:rsid w:val="00E40BD2"/>
    <w:rsid w:val="00E97CBE"/>
    <w:rsid w:val="00EF5E9D"/>
    <w:rsid w:val="00F021D2"/>
    <w:rsid w:val="00F13408"/>
    <w:rsid w:val="00F356FA"/>
    <w:rsid w:val="00F414E6"/>
    <w:rsid w:val="00F673B5"/>
    <w:rsid w:val="00F676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44BEF0A"/>
  <w15:docId w15:val="{B7621CC2-7437-6D4F-87B3-AAE100D8DD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27DC"/>
    <w:rPr>
      <w:rFonts w:ascii="Times New Roman" w:eastAsia="Times New Roman" w:hAnsi="Times New Roman"/>
      <w:sz w:val="24"/>
      <w:szCs w:val="24"/>
    </w:rPr>
  </w:style>
  <w:style w:type="paragraph" w:styleId="Ttulo2">
    <w:name w:val="heading 2"/>
    <w:basedOn w:val="Normal"/>
    <w:next w:val="Normal"/>
    <w:link w:val="Ttulo2Char"/>
    <w:uiPriority w:val="9"/>
    <w:qFormat/>
    <w:rsid w:val="002E27DC"/>
    <w:pPr>
      <w:keepNext/>
      <w:keepLines/>
      <w:spacing w:before="40"/>
      <w:outlineLvl w:val="1"/>
    </w:pPr>
    <w:rPr>
      <w:rFonts w:ascii="Calibri Light" w:eastAsia="Yu Gothic Light" w:hAnsi="Calibri Light"/>
      <w:color w:val="2F5496"/>
      <w:sz w:val="26"/>
      <w:szCs w:val="26"/>
    </w:rPr>
  </w:style>
  <w:style w:type="paragraph" w:styleId="Ttulo3">
    <w:name w:val="heading 3"/>
    <w:basedOn w:val="Normal"/>
    <w:link w:val="Ttulo3Char"/>
    <w:uiPriority w:val="9"/>
    <w:qFormat/>
    <w:rsid w:val="002E27DC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A434A1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A434A1"/>
  </w:style>
  <w:style w:type="paragraph" w:styleId="Rodap">
    <w:name w:val="footer"/>
    <w:basedOn w:val="Normal"/>
    <w:link w:val="RodapChar"/>
    <w:uiPriority w:val="99"/>
    <w:unhideWhenUsed/>
    <w:rsid w:val="00A434A1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A434A1"/>
  </w:style>
  <w:style w:type="paragraph" w:customStyle="1" w:styleId="Default">
    <w:name w:val="Default"/>
    <w:rsid w:val="00F67601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customStyle="1" w:styleId="GradeMdia1-nfase21">
    <w:name w:val="Grade Média 1 - Ênfase 21"/>
    <w:basedOn w:val="Normal"/>
    <w:uiPriority w:val="34"/>
    <w:qFormat/>
    <w:rsid w:val="00642EF6"/>
    <w:pPr>
      <w:spacing w:line="256" w:lineRule="auto"/>
      <w:ind w:left="720"/>
      <w:contextualSpacing/>
    </w:pPr>
    <w:rPr>
      <w:rFonts w:ascii="Calibri" w:eastAsia="Calibri" w:hAnsi="Calibri"/>
    </w:rPr>
  </w:style>
  <w:style w:type="character" w:styleId="Refdecomentrio">
    <w:name w:val="annotation reference"/>
    <w:unhideWhenUsed/>
    <w:rsid w:val="00642EF6"/>
    <w:rPr>
      <w:sz w:val="16"/>
      <w:szCs w:val="16"/>
    </w:rPr>
  </w:style>
  <w:style w:type="paragraph" w:styleId="Textodecomentrio">
    <w:name w:val="annotation text"/>
    <w:basedOn w:val="Normal"/>
    <w:link w:val="TextodecomentrioChar"/>
    <w:unhideWhenUsed/>
    <w:rsid w:val="00642EF6"/>
    <w:rPr>
      <w:rFonts w:ascii="Calibri" w:eastAsia="Calibri" w:hAnsi="Calibri"/>
      <w:sz w:val="20"/>
      <w:szCs w:val="20"/>
    </w:rPr>
  </w:style>
  <w:style w:type="character" w:customStyle="1" w:styleId="TextodecomentrioChar">
    <w:name w:val="Texto de comentário Char"/>
    <w:link w:val="Textodecomentrio"/>
    <w:rsid w:val="00642EF6"/>
    <w:rPr>
      <w:rFonts w:ascii="Calibri" w:eastAsia="Calibri" w:hAnsi="Calibri" w:cs="Times New Roman"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642EF6"/>
    <w:rPr>
      <w:rFonts w:ascii="Segoe UI" w:eastAsia="Calibri" w:hAnsi="Segoe UI"/>
      <w:sz w:val="18"/>
      <w:szCs w:val="18"/>
    </w:rPr>
  </w:style>
  <w:style w:type="character" w:customStyle="1" w:styleId="TextodebaloChar">
    <w:name w:val="Texto de balão Char"/>
    <w:link w:val="Textodebalo"/>
    <w:uiPriority w:val="99"/>
    <w:semiHidden/>
    <w:rsid w:val="00642EF6"/>
    <w:rPr>
      <w:rFonts w:ascii="Segoe UI" w:hAnsi="Segoe UI" w:cs="Segoe UI"/>
      <w:sz w:val="18"/>
      <w:szCs w:val="18"/>
    </w:rPr>
  </w:style>
  <w:style w:type="character" w:customStyle="1" w:styleId="Ttulo3Char">
    <w:name w:val="Título 3 Char"/>
    <w:link w:val="Ttulo3"/>
    <w:uiPriority w:val="9"/>
    <w:rsid w:val="002E27DC"/>
    <w:rPr>
      <w:rFonts w:ascii="Times New Roman" w:eastAsia="Times New Roman" w:hAnsi="Times New Roman" w:cs="Times New Roman"/>
      <w:b/>
      <w:bCs/>
      <w:sz w:val="27"/>
      <w:szCs w:val="27"/>
      <w:lang w:eastAsia="pt-BR"/>
    </w:rPr>
  </w:style>
  <w:style w:type="paragraph" w:styleId="NormalWeb">
    <w:name w:val="Normal (Web)"/>
    <w:basedOn w:val="Normal"/>
    <w:uiPriority w:val="99"/>
    <w:unhideWhenUsed/>
    <w:rsid w:val="002E27DC"/>
    <w:pPr>
      <w:spacing w:before="100" w:beforeAutospacing="1" w:after="100" w:afterAutospacing="1"/>
    </w:pPr>
  </w:style>
  <w:style w:type="character" w:customStyle="1" w:styleId="Ttulo2Char">
    <w:name w:val="Título 2 Char"/>
    <w:link w:val="Ttulo2"/>
    <w:uiPriority w:val="9"/>
    <w:semiHidden/>
    <w:rsid w:val="002E27DC"/>
    <w:rPr>
      <w:rFonts w:ascii="Calibri Light" w:eastAsia="Yu Gothic Light" w:hAnsi="Calibri Light" w:cs="Times New Roman"/>
      <w:color w:val="2F5496"/>
      <w:sz w:val="26"/>
      <w:szCs w:val="26"/>
      <w:lang w:eastAsia="pt-BR"/>
    </w:rPr>
  </w:style>
  <w:style w:type="character" w:styleId="Forte">
    <w:name w:val="Strong"/>
    <w:uiPriority w:val="22"/>
    <w:qFormat/>
    <w:rsid w:val="003F1074"/>
    <w:rPr>
      <w:b/>
      <w:bCs/>
    </w:rPr>
  </w:style>
  <w:style w:type="character" w:styleId="Hyperlink">
    <w:name w:val="Hyperlink"/>
    <w:uiPriority w:val="99"/>
    <w:unhideWhenUsed/>
    <w:rsid w:val="00E305A8"/>
    <w:rPr>
      <w:color w:val="0563C1"/>
      <w:u w:val="single"/>
    </w:rPr>
  </w:style>
  <w:style w:type="character" w:customStyle="1" w:styleId="MenoPendente1">
    <w:name w:val="Menção Pendente1"/>
    <w:uiPriority w:val="99"/>
    <w:semiHidden/>
    <w:unhideWhenUsed/>
    <w:rsid w:val="00E305A8"/>
    <w:rPr>
      <w:color w:val="808080"/>
      <w:shd w:val="clear" w:color="auto" w:fill="E6E6E6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032C5A"/>
    <w:rPr>
      <w:rFonts w:ascii="Times New Roman" w:eastAsia="Times New Roman" w:hAnsi="Times New Roman"/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032C5A"/>
    <w:rPr>
      <w:rFonts w:ascii="Times New Roman" w:eastAsia="Times New Roman" w:hAnsi="Times New Roman" w:cs="Times New Roman"/>
      <w:b/>
      <w:bCs/>
      <w:sz w:val="20"/>
      <w:szCs w:val="20"/>
      <w:lang w:eastAsia="pt-BR"/>
    </w:rPr>
  </w:style>
  <w:style w:type="character" w:customStyle="1" w:styleId="apple-converted-space">
    <w:name w:val="apple-converted-space"/>
    <w:rsid w:val="00F356FA"/>
  </w:style>
  <w:style w:type="character" w:customStyle="1" w:styleId="lrzxr">
    <w:name w:val="lrzxr"/>
    <w:rsid w:val="00F356FA"/>
  </w:style>
  <w:style w:type="character" w:customStyle="1" w:styleId="w8qarf">
    <w:name w:val="w8qarf"/>
    <w:rsid w:val="00F356FA"/>
  </w:style>
  <w:style w:type="paragraph" w:styleId="PargrafodaLista">
    <w:name w:val="List Paragraph"/>
    <w:basedOn w:val="Normal"/>
    <w:uiPriority w:val="34"/>
    <w:qFormat/>
    <w:rsid w:val="00DF45C1"/>
    <w:pPr>
      <w:spacing w:after="160" w:line="25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63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16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396458">
              <w:marLeft w:val="0"/>
              <w:marRight w:val="0"/>
              <w:marTop w:val="10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000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632329">
              <w:marLeft w:val="0"/>
              <w:marRight w:val="0"/>
              <w:marTop w:val="10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254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5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77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367</Words>
  <Characters>1983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46</CharactersWithSpaces>
  <SharedDoc>false</SharedDoc>
  <HLinks>
    <vt:vector size="6" baseType="variant">
      <vt:variant>
        <vt:i4>6291565</vt:i4>
      </vt:variant>
      <vt:variant>
        <vt:i4>-1</vt:i4>
      </vt:variant>
      <vt:variant>
        <vt:i4>2052</vt:i4>
      </vt:variant>
      <vt:variant>
        <vt:i4>1</vt:i4>
      </vt:variant>
      <vt:variant>
        <vt:lpwstr>http://3.bp.blogspot.com/-1pmqlRoDJtc/VhCzLWN7sbI/AAAAAAAAIeo/W9Ox6ubMIOA/s200/UNB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ndida Haesbaert</dc:creator>
  <cp:lastModifiedBy>Microsoft Office User</cp:lastModifiedBy>
  <cp:revision>3</cp:revision>
  <dcterms:created xsi:type="dcterms:W3CDTF">2021-05-27T12:18:00Z</dcterms:created>
  <dcterms:modified xsi:type="dcterms:W3CDTF">2024-02-29T13:43:00Z</dcterms:modified>
</cp:coreProperties>
</file>